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79564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57968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9046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3004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9017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7561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233145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9054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3753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91473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52941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57060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51330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52330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474720" cy="267582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орбутаев Фазлиддин Хусейнович</dc:creator>
  <dc:language>ru-RU</dc:language>
  <cp:keywords/>
  <dcterms:created xsi:type="dcterms:W3CDTF">2024-03-12T08:58:40Z</dcterms:created>
  <dcterms:modified xsi:type="dcterms:W3CDTF">2024-03-12T08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